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160" w:type="dxa"/>
        <w:tblInd w:w="-815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795"/>
        <w:gridCol w:w="8365"/>
      </w:tblGrid>
      <w:tr w:rsidR="00B773C0" w:rsidRPr="00C969F8" w14:paraId="017D53FF" w14:textId="77777777" w:rsidTr="00200F80">
        <w:trPr>
          <w:trHeight w:val="278"/>
        </w:trPr>
        <w:tc>
          <w:tcPr>
            <w:tcW w:w="2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001DF" w14:textId="77777777" w:rsidR="00B773C0" w:rsidRPr="005A1F25" w:rsidRDefault="00B773C0" w:rsidP="00D06F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1F2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ame </w:t>
            </w:r>
          </w:p>
        </w:tc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492B8" w14:textId="77777777" w:rsidR="00B773C0" w:rsidRPr="00C969F8" w:rsidRDefault="00B773C0" w:rsidP="00D06F5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 xml:space="preserve">T.M.T.G.S.B. Thennakoon </w:t>
            </w:r>
          </w:p>
        </w:tc>
      </w:tr>
      <w:tr w:rsidR="00B773C0" w:rsidRPr="00C969F8" w14:paraId="71914299" w14:textId="77777777" w:rsidTr="00200F80">
        <w:trPr>
          <w:trHeight w:val="281"/>
        </w:trPr>
        <w:tc>
          <w:tcPr>
            <w:tcW w:w="2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C0520" w14:textId="77777777" w:rsidR="00B773C0" w:rsidRPr="005A1F25" w:rsidRDefault="00B773C0" w:rsidP="00D06F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1F2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ndex </w:t>
            </w:r>
          </w:p>
        </w:tc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D6BE7" w14:textId="77777777" w:rsidR="00B773C0" w:rsidRPr="00C969F8" w:rsidRDefault="00B773C0" w:rsidP="00D06F5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>209385G</w:t>
            </w:r>
          </w:p>
        </w:tc>
      </w:tr>
      <w:tr w:rsidR="00B773C0" w:rsidRPr="00C969F8" w14:paraId="3C8416CB" w14:textId="77777777" w:rsidTr="00200F80">
        <w:trPr>
          <w:trHeight w:val="278"/>
        </w:trPr>
        <w:tc>
          <w:tcPr>
            <w:tcW w:w="2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4E4EF" w14:textId="77777777" w:rsidR="00B773C0" w:rsidRPr="005A1F25" w:rsidRDefault="00B773C0" w:rsidP="00D06F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1F2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odule </w:t>
            </w:r>
          </w:p>
        </w:tc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FA0AE" w14:textId="10F5A670" w:rsidR="00B773C0" w:rsidRPr="00C969F8" w:rsidRDefault="00B773C0" w:rsidP="00D06F5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>CS5651 - Statistical Inference</w:t>
            </w:r>
          </w:p>
        </w:tc>
      </w:tr>
      <w:tr w:rsidR="00B773C0" w:rsidRPr="00C969F8" w14:paraId="27B1C91B" w14:textId="77777777" w:rsidTr="00200F80">
        <w:trPr>
          <w:trHeight w:val="278"/>
        </w:trPr>
        <w:tc>
          <w:tcPr>
            <w:tcW w:w="2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B2CA9" w14:textId="77777777" w:rsidR="00B773C0" w:rsidRPr="005A1F25" w:rsidRDefault="00B773C0" w:rsidP="00D06F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F25">
              <w:rPr>
                <w:rFonts w:ascii="Times New Roman" w:hAnsi="Times New Roman" w:cs="Times New Roman"/>
                <w:b/>
                <w:sz w:val="20"/>
                <w:szCs w:val="20"/>
              </w:rPr>
              <w:t>Assignment</w:t>
            </w:r>
          </w:p>
        </w:tc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D0ABD" w14:textId="62A4561D" w:rsidR="00B773C0" w:rsidRPr="00C969F8" w:rsidRDefault="00556676" w:rsidP="00D06F5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>Data Collection</w:t>
            </w:r>
            <w:r w:rsidR="000135D2" w:rsidRPr="00C969F8">
              <w:rPr>
                <w:rFonts w:ascii="Times New Roman" w:hAnsi="Times New Roman" w:cs="Times New Roman"/>
                <w:sz w:val="16"/>
                <w:szCs w:val="16"/>
              </w:rPr>
              <w:t xml:space="preserve"> - Banking Mobile Application Usage Analysis</w:t>
            </w:r>
          </w:p>
        </w:tc>
      </w:tr>
      <w:tr w:rsidR="00B773C0" w:rsidRPr="00C969F8" w14:paraId="4C03B580" w14:textId="77777777" w:rsidTr="00200F80">
        <w:trPr>
          <w:trHeight w:val="278"/>
        </w:trPr>
        <w:tc>
          <w:tcPr>
            <w:tcW w:w="2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CDF7B" w14:textId="77777777" w:rsidR="00B773C0" w:rsidRPr="005A1F25" w:rsidRDefault="00B773C0" w:rsidP="00D06F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F25">
              <w:rPr>
                <w:rFonts w:ascii="Times New Roman" w:hAnsi="Times New Roman" w:cs="Times New Roman"/>
                <w:b/>
                <w:sz w:val="20"/>
                <w:szCs w:val="20"/>
              </w:rPr>
              <w:t>Code Repository</w:t>
            </w:r>
          </w:p>
        </w:tc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6673F" w14:textId="5CACFC85" w:rsidR="00B773C0" w:rsidRPr="00C969F8" w:rsidRDefault="007B3864" w:rsidP="00D06F5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>https://github.com/sampathsl/UOM_2020_CS5651_Statistical_Inference.git</w:t>
            </w:r>
          </w:p>
        </w:tc>
      </w:tr>
    </w:tbl>
    <w:p w14:paraId="2B204E8C" w14:textId="3A8DBB15" w:rsidR="00AE4EB2" w:rsidRPr="00C969F8" w:rsidRDefault="00AE4EB2">
      <w:pPr>
        <w:rPr>
          <w:rFonts w:ascii="Times New Roman" w:hAnsi="Times New Roman" w:cs="Times New Roman"/>
        </w:rPr>
      </w:pPr>
    </w:p>
    <w:p w14:paraId="5D4FB078" w14:textId="77777777" w:rsidR="00AD7C9D" w:rsidRPr="00C969F8" w:rsidRDefault="00AD7C9D" w:rsidP="00AD7C9D">
      <w:pPr>
        <w:rPr>
          <w:rFonts w:ascii="Times New Roman" w:hAnsi="Times New Roman" w:cs="Times New Roman"/>
          <w:sz w:val="24"/>
          <w:szCs w:val="24"/>
        </w:rPr>
      </w:pPr>
      <w:r w:rsidRPr="00C969F8">
        <w:rPr>
          <w:rFonts w:ascii="Times New Roman" w:hAnsi="Times New Roman" w:cs="Times New Roman"/>
          <w:b/>
          <w:bCs/>
          <w:sz w:val="24"/>
          <w:szCs w:val="24"/>
        </w:rPr>
        <w:t>Data Description</w:t>
      </w:r>
    </w:p>
    <w:tbl>
      <w:tblPr>
        <w:tblStyle w:val="TableGrid0"/>
        <w:tblW w:w="11160" w:type="dxa"/>
        <w:tblInd w:w="-815" w:type="dxa"/>
        <w:tblLook w:val="04A0" w:firstRow="1" w:lastRow="0" w:firstColumn="1" w:lastColumn="0" w:noHBand="0" w:noVBand="1"/>
      </w:tblPr>
      <w:tblGrid>
        <w:gridCol w:w="1389"/>
        <w:gridCol w:w="9771"/>
      </w:tblGrid>
      <w:tr w:rsidR="00B4665C" w:rsidRPr="00C969F8" w14:paraId="3149835B" w14:textId="77777777" w:rsidTr="00301F27">
        <w:tc>
          <w:tcPr>
            <w:tcW w:w="1800" w:type="dxa"/>
          </w:tcPr>
          <w:p w14:paraId="46FF3FE6" w14:textId="60F55ACA" w:rsidR="00B4665C" w:rsidRPr="00301F27" w:rsidRDefault="00B4665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1F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set Name</w:t>
            </w:r>
          </w:p>
        </w:tc>
        <w:tc>
          <w:tcPr>
            <w:tcW w:w="9360" w:type="dxa"/>
          </w:tcPr>
          <w:p w14:paraId="49432E06" w14:textId="69F1A72B" w:rsidR="00B4665C" w:rsidRPr="00C969F8" w:rsidRDefault="00D055F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>Mobile Application Usage for Banking Analysis</w:t>
            </w:r>
          </w:p>
        </w:tc>
      </w:tr>
      <w:tr w:rsidR="00B4665C" w:rsidRPr="00C969F8" w14:paraId="7DFF35DD" w14:textId="77777777" w:rsidTr="00301F27">
        <w:tc>
          <w:tcPr>
            <w:tcW w:w="1800" w:type="dxa"/>
          </w:tcPr>
          <w:p w14:paraId="6C411877" w14:textId="14C61AE8" w:rsidR="00B4665C" w:rsidRPr="00301F27" w:rsidRDefault="00B343A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1F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Size</w:t>
            </w:r>
          </w:p>
        </w:tc>
        <w:tc>
          <w:tcPr>
            <w:tcW w:w="9360" w:type="dxa"/>
          </w:tcPr>
          <w:p w14:paraId="18548857" w14:textId="4791DF01" w:rsidR="00B4665C" w:rsidRPr="00C969F8" w:rsidRDefault="006D18D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>33KB</w:t>
            </w:r>
          </w:p>
        </w:tc>
      </w:tr>
      <w:tr w:rsidR="00B4665C" w:rsidRPr="00C969F8" w14:paraId="103C4A2D" w14:textId="77777777" w:rsidTr="00301F27">
        <w:tc>
          <w:tcPr>
            <w:tcW w:w="1800" w:type="dxa"/>
          </w:tcPr>
          <w:p w14:paraId="42C24B55" w14:textId="438D2961" w:rsidR="00B4665C" w:rsidRPr="00301F27" w:rsidRDefault="00DB445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1F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um</w:t>
            </w:r>
            <w:r w:rsidR="00DC04C7" w:rsidRPr="00301F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Pr="00301F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tributes</w:t>
            </w:r>
          </w:p>
        </w:tc>
        <w:tc>
          <w:tcPr>
            <w:tcW w:w="9360" w:type="dxa"/>
          </w:tcPr>
          <w:p w14:paraId="32D0D306" w14:textId="76A07CAF" w:rsidR="00B4665C" w:rsidRPr="00C969F8" w:rsidRDefault="007B12B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="00EF3E33" w:rsidRPr="00C969F8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B4665C" w:rsidRPr="00C969F8" w14:paraId="073188A3" w14:textId="77777777" w:rsidTr="00301F27">
        <w:tc>
          <w:tcPr>
            <w:tcW w:w="1800" w:type="dxa"/>
          </w:tcPr>
          <w:p w14:paraId="73F64E47" w14:textId="5D59D88B" w:rsidR="00B4665C" w:rsidRPr="00301F27" w:rsidRDefault="00D7240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1F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um</w:t>
            </w:r>
            <w:r w:rsidR="005F79B9" w:rsidRPr="00301F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Pr="00301F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ords</w:t>
            </w:r>
          </w:p>
        </w:tc>
        <w:tc>
          <w:tcPr>
            <w:tcW w:w="9360" w:type="dxa"/>
          </w:tcPr>
          <w:p w14:paraId="4B25E0E5" w14:textId="182FA1CC" w:rsidR="00B4665C" w:rsidRPr="00C969F8" w:rsidRDefault="00616F0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>103</w:t>
            </w:r>
          </w:p>
        </w:tc>
      </w:tr>
      <w:tr w:rsidR="00B4665C" w:rsidRPr="00C969F8" w14:paraId="3CD12C45" w14:textId="77777777" w:rsidTr="00301F27">
        <w:tc>
          <w:tcPr>
            <w:tcW w:w="1800" w:type="dxa"/>
          </w:tcPr>
          <w:p w14:paraId="125387B8" w14:textId="32DC0822" w:rsidR="00B4665C" w:rsidRPr="00301F27" w:rsidRDefault="00BF051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1F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Source</w:t>
            </w:r>
          </w:p>
        </w:tc>
        <w:tc>
          <w:tcPr>
            <w:tcW w:w="9360" w:type="dxa"/>
          </w:tcPr>
          <w:p w14:paraId="298A61A8" w14:textId="2CDAB194" w:rsidR="00B4665C" w:rsidRPr="00C969F8" w:rsidRDefault="00386FC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>https://forms.gle/BvQmbvMQS1vMb2C96</w:t>
            </w:r>
          </w:p>
        </w:tc>
      </w:tr>
      <w:tr w:rsidR="00B4665C" w:rsidRPr="00C969F8" w14:paraId="59301715" w14:textId="77777777" w:rsidTr="00301F27">
        <w:tc>
          <w:tcPr>
            <w:tcW w:w="1800" w:type="dxa"/>
          </w:tcPr>
          <w:p w14:paraId="3F9C1C6C" w14:textId="5BABB728" w:rsidR="00B4665C" w:rsidRPr="00301F27" w:rsidRDefault="00BF051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1F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Privacy</w:t>
            </w:r>
          </w:p>
        </w:tc>
        <w:tc>
          <w:tcPr>
            <w:tcW w:w="9360" w:type="dxa"/>
          </w:tcPr>
          <w:p w14:paraId="62FB2E67" w14:textId="61DCDC22" w:rsidR="00B4665C" w:rsidRPr="00C969F8" w:rsidRDefault="00722BC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 xml:space="preserve">Public </w:t>
            </w:r>
            <w:r w:rsidR="00DD79AA" w:rsidRPr="00C969F8">
              <w:rPr>
                <w:rFonts w:ascii="Times New Roman" w:hAnsi="Times New Roman" w:cs="Times New Roman"/>
                <w:sz w:val="16"/>
                <w:szCs w:val="16"/>
              </w:rPr>
              <w:t>Availability</w:t>
            </w:r>
          </w:p>
        </w:tc>
      </w:tr>
      <w:tr w:rsidR="00BF0518" w:rsidRPr="00C969F8" w14:paraId="1B3655AF" w14:textId="77777777" w:rsidTr="00301F27">
        <w:tc>
          <w:tcPr>
            <w:tcW w:w="1800" w:type="dxa"/>
          </w:tcPr>
          <w:p w14:paraId="3B08A7DC" w14:textId="5C117975" w:rsidR="00BF0518" w:rsidRPr="00301F27" w:rsidRDefault="00BF051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1F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epared By</w:t>
            </w:r>
          </w:p>
        </w:tc>
        <w:tc>
          <w:tcPr>
            <w:tcW w:w="9360" w:type="dxa"/>
          </w:tcPr>
          <w:p w14:paraId="561C6AB4" w14:textId="2A4EA339" w:rsidR="00BF0518" w:rsidRPr="00C969F8" w:rsidRDefault="0016576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>Sampath Thennakoon</w:t>
            </w:r>
          </w:p>
        </w:tc>
      </w:tr>
      <w:tr w:rsidR="00BF0518" w:rsidRPr="00C969F8" w14:paraId="4C0F5712" w14:textId="77777777" w:rsidTr="00301F27">
        <w:tc>
          <w:tcPr>
            <w:tcW w:w="1800" w:type="dxa"/>
          </w:tcPr>
          <w:p w14:paraId="3BD08951" w14:textId="32631214" w:rsidR="00BF0518" w:rsidRPr="00301F27" w:rsidRDefault="00AE488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1F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int of Contact</w:t>
            </w:r>
          </w:p>
        </w:tc>
        <w:tc>
          <w:tcPr>
            <w:tcW w:w="9360" w:type="dxa"/>
          </w:tcPr>
          <w:p w14:paraId="4A30C556" w14:textId="41399D99" w:rsidR="00BF0518" w:rsidRPr="00C969F8" w:rsidRDefault="007B29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>Sampath.20@cse.mrt.ac.lk</w:t>
            </w:r>
          </w:p>
        </w:tc>
      </w:tr>
      <w:tr w:rsidR="00BF0518" w:rsidRPr="00C969F8" w14:paraId="10BFC211" w14:textId="77777777" w:rsidTr="00301F27">
        <w:tc>
          <w:tcPr>
            <w:tcW w:w="1800" w:type="dxa"/>
          </w:tcPr>
          <w:p w14:paraId="683DDEF8" w14:textId="0A409B16" w:rsidR="00BF0518" w:rsidRPr="00301F27" w:rsidRDefault="006B2C4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1F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blic Data Repository</w:t>
            </w:r>
          </w:p>
        </w:tc>
        <w:tc>
          <w:tcPr>
            <w:tcW w:w="9360" w:type="dxa"/>
          </w:tcPr>
          <w:p w14:paraId="289FAD15" w14:textId="3AE37CA3" w:rsidR="00BF0518" w:rsidRPr="00C969F8" w:rsidRDefault="00715B7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9F8">
              <w:rPr>
                <w:rFonts w:ascii="Times New Roman" w:hAnsi="Times New Roman" w:cs="Times New Roman"/>
                <w:sz w:val="16"/>
                <w:szCs w:val="16"/>
              </w:rPr>
              <w:t>https://github.com/sampathsl/UOM_2020_CS5651_Statistical_Inference/blob/master/Banking_Mobile_Application_Usage_Analysis_ETL_Data.csv</w:t>
            </w:r>
          </w:p>
        </w:tc>
      </w:tr>
    </w:tbl>
    <w:p w14:paraId="6A4EF536" w14:textId="5E02E795" w:rsidR="00C74FE1" w:rsidRPr="00C969F8" w:rsidRDefault="00C74FE1">
      <w:pPr>
        <w:rPr>
          <w:rFonts w:ascii="Times New Roman" w:hAnsi="Times New Roman" w:cs="Times New Roman"/>
        </w:rPr>
      </w:pPr>
    </w:p>
    <w:p w14:paraId="5C39DB06" w14:textId="77777777" w:rsidR="00584A44" w:rsidRPr="00C969F8" w:rsidRDefault="00584A44" w:rsidP="00584A4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969F8">
        <w:rPr>
          <w:rFonts w:ascii="Times New Roman" w:hAnsi="Times New Roman" w:cs="Times New Roman"/>
          <w:b/>
          <w:bCs/>
        </w:rPr>
        <w:t xml:space="preserve">Data </w:t>
      </w:r>
      <w:r w:rsidRPr="00C969F8">
        <w:rPr>
          <w:rFonts w:ascii="Times New Roman" w:hAnsi="Times New Roman" w:cs="Times New Roman"/>
          <w:b/>
          <w:bCs/>
          <w:sz w:val="24"/>
          <w:szCs w:val="24"/>
        </w:rPr>
        <w:t>Attribute Description</w:t>
      </w:r>
    </w:p>
    <w:tbl>
      <w:tblPr>
        <w:tblStyle w:val="TableGrid0"/>
        <w:tblW w:w="1116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6210"/>
        <w:gridCol w:w="1080"/>
        <w:gridCol w:w="1530"/>
        <w:gridCol w:w="2340"/>
      </w:tblGrid>
      <w:tr w:rsidR="0057138A" w:rsidRPr="00C969F8" w14:paraId="4350EC74" w14:textId="77777777" w:rsidTr="0057138A">
        <w:trPr>
          <w:trHeight w:val="251"/>
        </w:trPr>
        <w:tc>
          <w:tcPr>
            <w:tcW w:w="6210" w:type="dxa"/>
          </w:tcPr>
          <w:p w14:paraId="7AAC1D45" w14:textId="29DE33D9" w:rsidR="0057138A" w:rsidRPr="00301F27" w:rsidRDefault="0057138A" w:rsidP="00E0735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F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ttribute Name</w:t>
            </w:r>
          </w:p>
        </w:tc>
        <w:tc>
          <w:tcPr>
            <w:tcW w:w="1080" w:type="dxa"/>
          </w:tcPr>
          <w:p w14:paraId="37EBDA46" w14:textId="78E52520" w:rsidR="0057138A" w:rsidRPr="00301F27" w:rsidRDefault="0057138A" w:rsidP="00E0735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F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ta Type</w:t>
            </w:r>
          </w:p>
        </w:tc>
        <w:tc>
          <w:tcPr>
            <w:tcW w:w="1530" w:type="dxa"/>
          </w:tcPr>
          <w:p w14:paraId="6E219328" w14:textId="04E4371F" w:rsidR="0057138A" w:rsidRPr="00301F27" w:rsidRDefault="0057138A" w:rsidP="00E0735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F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2340" w:type="dxa"/>
          </w:tcPr>
          <w:p w14:paraId="19175CAC" w14:textId="5BA96C7E" w:rsidR="0057138A" w:rsidRPr="00301F27" w:rsidRDefault="0057138A" w:rsidP="00E0735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F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ample</w:t>
            </w:r>
          </w:p>
        </w:tc>
      </w:tr>
      <w:tr w:rsidR="0057138A" w:rsidRPr="00C969F8" w14:paraId="2830DBB6" w14:textId="77777777" w:rsidTr="0057138A">
        <w:tc>
          <w:tcPr>
            <w:tcW w:w="6210" w:type="dxa"/>
          </w:tcPr>
          <w:p w14:paraId="128C0386" w14:textId="1D4F9156" w:rsidR="0057138A" w:rsidRPr="00C969F8" w:rsidRDefault="0057138A" w:rsidP="00F93205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ID</w:t>
            </w:r>
          </w:p>
        </w:tc>
        <w:tc>
          <w:tcPr>
            <w:tcW w:w="1080" w:type="dxa"/>
          </w:tcPr>
          <w:p w14:paraId="206FD5F1" w14:textId="761AC522" w:rsidR="0057138A" w:rsidRPr="00C969F8" w:rsidRDefault="00571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Number</w:t>
            </w:r>
          </w:p>
        </w:tc>
        <w:tc>
          <w:tcPr>
            <w:tcW w:w="1530" w:type="dxa"/>
          </w:tcPr>
          <w:p w14:paraId="7D6F431B" w14:textId="632EC99D" w:rsidR="0057138A" w:rsidRPr="00C969F8" w:rsidRDefault="00571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Record Id</w:t>
            </w:r>
          </w:p>
        </w:tc>
        <w:tc>
          <w:tcPr>
            <w:tcW w:w="2340" w:type="dxa"/>
          </w:tcPr>
          <w:p w14:paraId="306E6ABB" w14:textId="41DD96A9" w:rsidR="0057138A" w:rsidRPr="00C969F8" w:rsidRDefault="00571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</w:tr>
      <w:tr w:rsidR="0057138A" w:rsidRPr="00C969F8" w14:paraId="21D2E13A" w14:textId="77777777" w:rsidTr="0057138A">
        <w:tc>
          <w:tcPr>
            <w:tcW w:w="6210" w:type="dxa"/>
          </w:tcPr>
          <w:p w14:paraId="75699B52" w14:textId="5EF00A84" w:rsidR="0057138A" w:rsidRPr="00C969F8" w:rsidRDefault="0057138A" w:rsidP="00F93205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TIMESTAMP</w:t>
            </w:r>
          </w:p>
        </w:tc>
        <w:tc>
          <w:tcPr>
            <w:tcW w:w="1080" w:type="dxa"/>
          </w:tcPr>
          <w:p w14:paraId="6F78A08E" w14:textId="022279A9" w:rsidR="0057138A" w:rsidRPr="00C969F8" w:rsidRDefault="00571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Date Time</w:t>
            </w:r>
          </w:p>
        </w:tc>
        <w:tc>
          <w:tcPr>
            <w:tcW w:w="1530" w:type="dxa"/>
          </w:tcPr>
          <w:p w14:paraId="01B46CE3" w14:textId="43474751" w:rsidR="0057138A" w:rsidRPr="00C969F8" w:rsidRDefault="00571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Record creation date</w:t>
            </w:r>
          </w:p>
        </w:tc>
        <w:tc>
          <w:tcPr>
            <w:tcW w:w="2340" w:type="dxa"/>
          </w:tcPr>
          <w:p w14:paraId="01C1F957" w14:textId="19F3FF4A" w:rsidR="0057138A" w:rsidRPr="00C969F8" w:rsidRDefault="00571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color w:val="24292E"/>
                <w:sz w:val="12"/>
                <w:szCs w:val="12"/>
                <w:shd w:val="clear" w:color="auto" w:fill="FFFFFF"/>
              </w:rPr>
              <w:t>2020/11/03 2:20:19 AM GMT+5:30</w:t>
            </w:r>
          </w:p>
        </w:tc>
      </w:tr>
      <w:tr w:rsidR="0057138A" w:rsidRPr="00C969F8" w14:paraId="0BD17A30" w14:textId="77777777" w:rsidTr="0057138A">
        <w:tc>
          <w:tcPr>
            <w:tcW w:w="6210" w:type="dxa"/>
          </w:tcPr>
          <w:p w14:paraId="32172038" w14:textId="255BEC13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DISTRICT</w:t>
            </w:r>
          </w:p>
        </w:tc>
        <w:tc>
          <w:tcPr>
            <w:tcW w:w="1080" w:type="dxa"/>
          </w:tcPr>
          <w:p w14:paraId="3C3BC3CF" w14:textId="43D1FA43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5BD3B044" w14:textId="373E7E6A" w:rsidR="0057138A" w:rsidRPr="00C969F8" w:rsidRDefault="009230F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Living district</w:t>
            </w:r>
          </w:p>
        </w:tc>
        <w:tc>
          <w:tcPr>
            <w:tcW w:w="2340" w:type="dxa"/>
          </w:tcPr>
          <w:p w14:paraId="631E1943" w14:textId="43F9A7C2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KANDY</w:t>
            </w:r>
          </w:p>
        </w:tc>
      </w:tr>
      <w:tr w:rsidR="0057138A" w:rsidRPr="00C969F8" w14:paraId="35443EA7" w14:textId="77777777" w:rsidTr="0057138A">
        <w:tc>
          <w:tcPr>
            <w:tcW w:w="6210" w:type="dxa"/>
          </w:tcPr>
          <w:p w14:paraId="014F62B2" w14:textId="1BEB0612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AGE_RANGE</w:t>
            </w:r>
          </w:p>
        </w:tc>
        <w:tc>
          <w:tcPr>
            <w:tcW w:w="1080" w:type="dxa"/>
          </w:tcPr>
          <w:p w14:paraId="5D89F03F" w14:textId="51740DA1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0FD299D3" w14:textId="0FDE6B11" w:rsidR="0057138A" w:rsidRPr="00C969F8" w:rsidRDefault="00E34E5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Age range</w:t>
            </w:r>
          </w:p>
        </w:tc>
        <w:tc>
          <w:tcPr>
            <w:tcW w:w="2340" w:type="dxa"/>
          </w:tcPr>
          <w:p w14:paraId="1D63F90A" w14:textId="00B8EC28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30 -39</w:t>
            </w:r>
          </w:p>
        </w:tc>
      </w:tr>
      <w:tr w:rsidR="0057138A" w:rsidRPr="00C969F8" w14:paraId="01781898" w14:textId="77777777" w:rsidTr="0057138A">
        <w:tc>
          <w:tcPr>
            <w:tcW w:w="6210" w:type="dxa"/>
          </w:tcPr>
          <w:p w14:paraId="4D168D79" w14:textId="110DA30D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MARITAL_STATUS</w:t>
            </w:r>
          </w:p>
        </w:tc>
        <w:tc>
          <w:tcPr>
            <w:tcW w:w="1080" w:type="dxa"/>
          </w:tcPr>
          <w:p w14:paraId="753E395D" w14:textId="03FA3105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6F2B9FE4" w14:textId="31674F98" w:rsidR="0057138A" w:rsidRPr="00C969F8" w:rsidRDefault="006F7884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Marital status</w:t>
            </w:r>
          </w:p>
        </w:tc>
        <w:tc>
          <w:tcPr>
            <w:tcW w:w="2340" w:type="dxa"/>
          </w:tcPr>
          <w:p w14:paraId="77A1D873" w14:textId="5E15F40E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</w:tr>
      <w:tr w:rsidR="0057138A" w:rsidRPr="00C969F8" w14:paraId="7E6CAFAA" w14:textId="77777777" w:rsidTr="0057138A">
        <w:tc>
          <w:tcPr>
            <w:tcW w:w="6210" w:type="dxa"/>
          </w:tcPr>
          <w:p w14:paraId="305ED296" w14:textId="7592F16D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EDUCATION_LEVEL</w:t>
            </w:r>
          </w:p>
        </w:tc>
        <w:tc>
          <w:tcPr>
            <w:tcW w:w="1080" w:type="dxa"/>
          </w:tcPr>
          <w:p w14:paraId="40C18920" w14:textId="29125DA5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5BB67926" w14:textId="0D82A44A" w:rsidR="0057138A" w:rsidRPr="00C969F8" w:rsidRDefault="00522A24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Education level</w:t>
            </w:r>
          </w:p>
        </w:tc>
        <w:tc>
          <w:tcPr>
            <w:tcW w:w="2340" w:type="dxa"/>
          </w:tcPr>
          <w:p w14:paraId="02528F8F" w14:textId="502C6CB8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DEGREE</w:t>
            </w:r>
          </w:p>
        </w:tc>
      </w:tr>
      <w:tr w:rsidR="0057138A" w:rsidRPr="00C969F8" w14:paraId="59F6A9F6" w14:textId="77777777" w:rsidTr="0057138A">
        <w:tc>
          <w:tcPr>
            <w:tcW w:w="6210" w:type="dxa"/>
          </w:tcPr>
          <w:p w14:paraId="575D91BF" w14:textId="0957EDB1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OCCUPATION_SECTOR</w:t>
            </w:r>
          </w:p>
        </w:tc>
        <w:tc>
          <w:tcPr>
            <w:tcW w:w="1080" w:type="dxa"/>
          </w:tcPr>
          <w:p w14:paraId="3BAD404D" w14:textId="7947234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0088A3BE" w14:textId="4885BE11" w:rsidR="0057138A" w:rsidRPr="00C969F8" w:rsidRDefault="00A165BD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Occupation sector</w:t>
            </w:r>
          </w:p>
        </w:tc>
        <w:tc>
          <w:tcPr>
            <w:tcW w:w="2340" w:type="dxa"/>
          </w:tcPr>
          <w:p w14:paraId="14FE545E" w14:textId="562C779D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PRIVATE</w:t>
            </w:r>
          </w:p>
        </w:tc>
      </w:tr>
      <w:tr w:rsidR="0057138A" w:rsidRPr="00C969F8" w14:paraId="1B7D1A79" w14:textId="77777777" w:rsidTr="0057138A">
        <w:tc>
          <w:tcPr>
            <w:tcW w:w="6210" w:type="dxa"/>
          </w:tcPr>
          <w:p w14:paraId="04F350DA" w14:textId="5274FD60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MONTHLY_INCOME</w:t>
            </w:r>
          </w:p>
        </w:tc>
        <w:tc>
          <w:tcPr>
            <w:tcW w:w="1080" w:type="dxa"/>
          </w:tcPr>
          <w:p w14:paraId="05716EFA" w14:textId="17060C00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6BBB0DA3" w14:textId="0A235831" w:rsidR="0057138A" w:rsidRPr="00C969F8" w:rsidRDefault="00AB27CC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Monthly income</w:t>
            </w:r>
          </w:p>
        </w:tc>
        <w:tc>
          <w:tcPr>
            <w:tcW w:w="2340" w:type="dxa"/>
          </w:tcPr>
          <w:p w14:paraId="0207157D" w14:textId="5EBF98D2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0 - 20000</w:t>
            </w:r>
          </w:p>
        </w:tc>
      </w:tr>
      <w:tr w:rsidR="0057138A" w:rsidRPr="00C969F8" w14:paraId="0CFD2F66" w14:textId="77777777" w:rsidTr="0057138A">
        <w:tc>
          <w:tcPr>
            <w:tcW w:w="6210" w:type="dxa"/>
          </w:tcPr>
          <w:p w14:paraId="2014819E" w14:textId="1EB67C95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MOBILE_APP_BANK_TYPES</w:t>
            </w:r>
          </w:p>
        </w:tc>
        <w:tc>
          <w:tcPr>
            <w:tcW w:w="1080" w:type="dxa"/>
          </w:tcPr>
          <w:p w14:paraId="4DBD3B67" w14:textId="0E37FAD8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6F9CB050" w14:textId="778AC2C9" w:rsidR="0057138A" w:rsidRPr="00C969F8" w:rsidRDefault="006421B0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Bank types for mobile app</w:t>
            </w:r>
          </w:p>
        </w:tc>
        <w:tc>
          <w:tcPr>
            <w:tcW w:w="2340" w:type="dxa"/>
          </w:tcPr>
          <w:p w14:paraId="6924DB5B" w14:textId="03980115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PRIVATE</w:t>
            </w:r>
          </w:p>
        </w:tc>
      </w:tr>
      <w:tr w:rsidR="0057138A" w:rsidRPr="00C969F8" w14:paraId="5943A3EB" w14:textId="77777777" w:rsidTr="0057138A">
        <w:tc>
          <w:tcPr>
            <w:tcW w:w="6210" w:type="dxa"/>
          </w:tcPr>
          <w:p w14:paraId="5DB8A0D5" w14:textId="675E1290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ACCOUNT_TYPES</w:t>
            </w:r>
          </w:p>
        </w:tc>
        <w:tc>
          <w:tcPr>
            <w:tcW w:w="1080" w:type="dxa"/>
          </w:tcPr>
          <w:p w14:paraId="0EFEE213" w14:textId="0E413672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6333AC72" w14:textId="79B30BD3" w:rsidR="0057138A" w:rsidRPr="00C969F8" w:rsidRDefault="004C2E0F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Account types registered</w:t>
            </w:r>
          </w:p>
        </w:tc>
        <w:tc>
          <w:tcPr>
            <w:tcW w:w="2340" w:type="dxa"/>
          </w:tcPr>
          <w:p w14:paraId="506B7E6F" w14:textId="42CE1D06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AVINGS</w:t>
            </w:r>
          </w:p>
        </w:tc>
      </w:tr>
      <w:tr w:rsidR="0057138A" w:rsidRPr="00C969F8" w14:paraId="4DB2CE33" w14:textId="77777777" w:rsidTr="0057138A">
        <w:tc>
          <w:tcPr>
            <w:tcW w:w="6210" w:type="dxa"/>
          </w:tcPr>
          <w:p w14:paraId="2EA647F8" w14:textId="2E65C361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REGISTERED_BANKS</w:t>
            </w:r>
          </w:p>
        </w:tc>
        <w:tc>
          <w:tcPr>
            <w:tcW w:w="1080" w:type="dxa"/>
          </w:tcPr>
          <w:p w14:paraId="3C23BAEE" w14:textId="15FED186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41C708AA" w14:textId="690C5FF9" w:rsidR="0057138A" w:rsidRPr="00C969F8" w:rsidRDefault="00BA191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Registered banks</w:t>
            </w:r>
          </w:p>
        </w:tc>
        <w:tc>
          <w:tcPr>
            <w:tcW w:w="2340" w:type="dxa"/>
          </w:tcPr>
          <w:p w14:paraId="0BA4312F" w14:textId="34303A1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NDB</w:t>
            </w:r>
          </w:p>
        </w:tc>
      </w:tr>
      <w:tr w:rsidR="0057138A" w:rsidRPr="00C969F8" w14:paraId="082A5920" w14:textId="77777777" w:rsidTr="0057138A">
        <w:tc>
          <w:tcPr>
            <w:tcW w:w="6210" w:type="dxa"/>
          </w:tcPr>
          <w:p w14:paraId="28D640C3" w14:textId="0E8325E9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MOBILE_TYPE</w:t>
            </w:r>
          </w:p>
        </w:tc>
        <w:tc>
          <w:tcPr>
            <w:tcW w:w="1080" w:type="dxa"/>
          </w:tcPr>
          <w:p w14:paraId="3E7F3070" w14:textId="4F644109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307209FC" w14:textId="721834ED" w:rsidR="0057138A" w:rsidRPr="00C969F8" w:rsidRDefault="00957FB0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Type of the mobile in use</w:t>
            </w:r>
          </w:p>
        </w:tc>
        <w:tc>
          <w:tcPr>
            <w:tcW w:w="2340" w:type="dxa"/>
          </w:tcPr>
          <w:p w14:paraId="21F5E576" w14:textId="3AADF298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ANDROID</w:t>
            </w:r>
          </w:p>
        </w:tc>
      </w:tr>
      <w:tr w:rsidR="0057138A" w:rsidRPr="00C969F8" w14:paraId="4C7FC217" w14:textId="77777777" w:rsidTr="0057138A">
        <w:tc>
          <w:tcPr>
            <w:tcW w:w="6210" w:type="dxa"/>
          </w:tcPr>
          <w:p w14:paraId="744C6B89" w14:textId="43CF5AD0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MOBILE_BANK_APP_USAGE_START_FROM</w:t>
            </w:r>
          </w:p>
        </w:tc>
        <w:tc>
          <w:tcPr>
            <w:tcW w:w="1080" w:type="dxa"/>
          </w:tcPr>
          <w:p w14:paraId="32C64C00" w14:textId="1991C299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7C5E5EC2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4B66329C" w14:textId="4BC3F04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FRIENDS</w:t>
            </w:r>
          </w:p>
        </w:tc>
      </w:tr>
      <w:tr w:rsidR="0057138A" w:rsidRPr="00C969F8" w14:paraId="3E29D827" w14:textId="77777777" w:rsidTr="0057138A">
        <w:tc>
          <w:tcPr>
            <w:tcW w:w="6210" w:type="dxa"/>
          </w:tcPr>
          <w:p w14:paraId="49F1EFC7" w14:textId="29D4126A" w:rsidR="0057138A" w:rsidRPr="00C969F8" w:rsidRDefault="0057138A" w:rsidP="001501F2">
            <w:pPr>
              <w:tabs>
                <w:tab w:val="left" w:pos="3280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MOBILE_BANK_APP_USAGE_PER_MONTH</w:t>
            </w:r>
          </w:p>
        </w:tc>
        <w:tc>
          <w:tcPr>
            <w:tcW w:w="1080" w:type="dxa"/>
          </w:tcPr>
          <w:p w14:paraId="61888799" w14:textId="1F3D0184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4DC6DE69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614F3636" w14:textId="007FC07F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5 - 7</w:t>
            </w:r>
          </w:p>
        </w:tc>
      </w:tr>
      <w:tr w:rsidR="0057138A" w:rsidRPr="00C969F8" w14:paraId="2854B582" w14:textId="77777777" w:rsidTr="0057138A">
        <w:tc>
          <w:tcPr>
            <w:tcW w:w="6210" w:type="dxa"/>
          </w:tcPr>
          <w:p w14:paraId="0626FF7B" w14:textId="47D33ACF" w:rsidR="0057138A" w:rsidRPr="00C969F8" w:rsidRDefault="0057138A" w:rsidP="001501F2">
            <w:pPr>
              <w:tabs>
                <w:tab w:val="left" w:pos="2860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MOBILE_BANK_APP_USAGE_PERIOD_IN_YEARS</w:t>
            </w:r>
          </w:p>
        </w:tc>
        <w:tc>
          <w:tcPr>
            <w:tcW w:w="1080" w:type="dxa"/>
          </w:tcPr>
          <w:p w14:paraId="2123D51F" w14:textId="453C6D8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76B3CC04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6AA6B9C6" w14:textId="5661501E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1 - 2</w:t>
            </w:r>
          </w:p>
        </w:tc>
      </w:tr>
      <w:tr w:rsidR="0057138A" w:rsidRPr="00C969F8" w14:paraId="0BA63DDA" w14:textId="77777777" w:rsidTr="0057138A">
        <w:tc>
          <w:tcPr>
            <w:tcW w:w="6210" w:type="dxa"/>
          </w:tcPr>
          <w:p w14:paraId="26C9AEC2" w14:textId="0D83E9EC" w:rsidR="0057138A" w:rsidRPr="00C969F8" w:rsidRDefault="0057138A" w:rsidP="001501F2">
            <w:pPr>
              <w:tabs>
                <w:tab w:val="left" w:pos="5060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ATM_MACHINE_USAGE_PER_MONTH</w:t>
            </w:r>
          </w:p>
        </w:tc>
        <w:tc>
          <w:tcPr>
            <w:tcW w:w="1080" w:type="dxa"/>
          </w:tcPr>
          <w:p w14:paraId="22420924" w14:textId="1CC02DBA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5A657A8D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021B5036" w14:textId="575E4FA9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1 - 5</w:t>
            </w:r>
          </w:p>
        </w:tc>
      </w:tr>
      <w:tr w:rsidR="0057138A" w:rsidRPr="00C969F8" w14:paraId="7DBA3A91" w14:textId="77777777" w:rsidTr="0057138A">
        <w:tc>
          <w:tcPr>
            <w:tcW w:w="6210" w:type="dxa"/>
          </w:tcPr>
          <w:p w14:paraId="56B16B17" w14:textId="74A02DBB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INTERNET_BANKING_USAGE_PER_MONTH</w:t>
            </w:r>
          </w:p>
        </w:tc>
        <w:tc>
          <w:tcPr>
            <w:tcW w:w="1080" w:type="dxa"/>
          </w:tcPr>
          <w:p w14:paraId="6F662486" w14:textId="6F42F528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3C941A59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18C390F1" w14:textId="2D4A8836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1 - 5</w:t>
            </w:r>
          </w:p>
        </w:tc>
      </w:tr>
      <w:tr w:rsidR="0057138A" w:rsidRPr="00C969F8" w14:paraId="2B9CC470" w14:textId="77777777" w:rsidTr="0057138A">
        <w:tc>
          <w:tcPr>
            <w:tcW w:w="6210" w:type="dxa"/>
          </w:tcPr>
          <w:p w14:paraId="7F17F41A" w14:textId="3E587FB3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MOBILE_APP_USAGE_PER_MONTH</w:t>
            </w:r>
          </w:p>
        </w:tc>
        <w:tc>
          <w:tcPr>
            <w:tcW w:w="1080" w:type="dxa"/>
          </w:tcPr>
          <w:p w14:paraId="54FC7DE2" w14:textId="0C9302A0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75762B6D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516CFD1E" w14:textId="0136590A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1 - 5</w:t>
            </w:r>
          </w:p>
        </w:tc>
      </w:tr>
      <w:tr w:rsidR="0057138A" w:rsidRPr="00C969F8" w14:paraId="1860522E" w14:textId="77777777" w:rsidTr="0057138A">
        <w:tc>
          <w:tcPr>
            <w:tcW w:w="6210" w:type="dxa"/>
          </w:tcPr>
          <w:p w14:paraId="69CA0036" w14:textId="61A978C3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CREDIT_CARD_USAGE_PER_MONTH</w:t>
            </w:r>
          </w:p>
        </w:tc>
        <w:tc>
          <w:tcPr>
            <w:tcW w:w="1080" w:type="dxa"/>
          </w:tcPr>
          <w:p w14:paraId="0576FDD3" w14:textId="3B785312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40F431D6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7328C2B2" w14:textId="2C01073D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0</w:t>
            </w:r>
          </w:p>
        </w:tc>
      </w:tr>
      <w:tr w:rsidR="0057138A" w:rsidRPr="00C969F8" w14:paraId="06F99727" w14:textId="77777777" w:rsidTr="0057138A">
        <w:tc>
          <w:tcPr>
            <w:tcW w:w="6210" w:type="dxa"/>
          </w:tcPr>
          <w:p w14:paraId="09A9C3E7" w14:textId="31981EE8" w:rsidR="0057138A" w:rsidRPr="00C969F8" w:rsidRDefault="0057138A" w:rsidP="001501F2">
            <w:pPr>
              <w:tabs>
                <w:tab w:val="left" w:pos="3870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MOST_IMPORTANT_REASON_FOR_MOBILE_BANK_APP_USAGE</w:t>
            </w:r>
          </w:p>
        </w:tc>
        <w:tc>
          <w:tcPr>
            <w:tcW w:w="1080" w:type="dxa"/>
          </w:tcPr>
          <w:p w14:paraId="50CD2EB0" w14:textId="4DBFA37E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6A84F17F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093193FE" w14:textId="24C33068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EASY USE</w:t>
            </w:r>
          </w:p>
        </w:tc>
      </w:tr>
      <w:tr w:rsidR="0057138A" w:rsidRPr="00C969F8" w14:paraId="61284E74" w14:textId="77777777" w:rsidTr="0057138A">
        <w:tc>
          <w:tcPr>
            <w:tcW w:w="6210" w:type="dxa"/>
          </w:tcPr>
          <w:p w14:paraId="4F9FF7F3" w14:textId="0FD23C9C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ELF_PREFERENCE_FOR_MOBILE_BANKING_5 _1</w:t>
            </w:r>
          </w:p>
        </w:tc>
        <w:tc>
          <w:tcPr>
            <w:tcW w:w="1080" w:type="dxa"/>
          </w:tcPr>
          <w:p w14:paraId="46F7F8AC" w14:textId="200BCECC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Number</w:t>
            </w:r>
          </w:p>
        </w:tc>
        <w:tc>
          <w:tcPr>
            <w:tcW w:w="1530" w:type="dxa"/>
          </w:tcPr>
          <w:p w14:paraId="320BBEB2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079F6ED6" w14:textId="50A772E9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</w:tr>
      <w:tr w:rsidR="0057138A" w:rsidRPr="00C969F8" w14:paraId="06B1F729" w14:textId="77777777" w:rsidTr="0057138A">
        <w:tc>
          <w:tcPr>
            <w:tcW w:w="6210" w:type="dxa"/>
          </w:tcPr>
          <w:p w14:paraId="7E492B72" w14:textId="673B88AE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ELF_PREFERENCE_FOR_MOBILE_BANKING_SAFTY_5_1</w:t>
            </w:r>
          </w:p>
        </w:tc>
        <w:tc>
          <w:tcPr>
            <w:tcW w:w="1080" w:type="dxa"/>
          </w:tcPr>
          <w:p w14:paraId="5814B477" w14:textId="16956896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Number</w:t>
            </w:r>
          </w:p>
        </w:tc>
        <w:tc>
          <w:tcPr>
            <w:tcW w:w="1530" w:type="dxa"/>
          </w:tcPr>
          <w:p w14:paraId="2D5C2368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42C70F05" w14:textId="625E768A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</w:tr>
      <w:tr w:rsidR="0057138A" w:rsidRPr="00C969F8" w14:paraId="04D80818" w14:textId="77777777" w:rsidTr="0057138A">
        <w:tc>
          <w:tcPr>
            <w:tcW w:w="6210" w:type="dxa"/>
          </w:tcPr>
          <w:p w14:paraId="29BF8759" w14:textId="0430B9F0" w:rsidR="0057138A" w:rsidRPr="00C969F8" w:rsidRDefault="0057138A" w:rsidP="001501F2">
            <w:pPr>
              <w:tabs>
                <w:tab w:val="left" w:pos="3950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ELF_PREFERENCE_FOR_SAVING_TIME_WITH_MOBILE_BANKING_5_1</w:t>
            </w:r>
          </w:p>
        </w:tc>
        <w:tc>
          <w:tcPr>
            <w:tcW w:w="1080" w:type="dxa"/>
          </w:tcPr>
          <w:p w14:paraId="33B833C1" w14:textId="5036E2D8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Number</w:t>
            </w:r>
          </w:p>
        </w:tc>
        <w:tc>
          <w:tcPr>
            <w:tcW w:w="1530" w:type="dxa"/>
          </w:tcPr>
          <w:p w14:paraId="3CA64576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51C38B3F" w14:textId="5CF677E1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</w:tr>
      <w:tr w:rsidR="0057138A" w:rsidRPr="00C969F8" w14:paraId="053FF06B" w14:textId="77777777" w:rsidTr="0057138A">
        <w:tc>
          <w:tcPr>
            <w:tcW w:w="6210" w:type="dxa"/>
          </w:tcPr>
          <w:p w14:paraId="07FA2D12" w14:textId="1F59A13F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ELF_PREFERENCE_FOR_MOBILE_APP_INVOLVED_EASY_BANKING_OPERATIONS_5_1</w:t>
            </w:r>
          </w:p>
        </w:tc>
        <w:tc>
          <w:tcPr>
            <w:tcW w:w="1080" w:type="dxa"/>
          </w:tcPr>
          <w:p w14:paraId="239FAE75" w14:textId="4F00EFC9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Number</w:t>
            </w:r>
          </w:p>
        </w:tc>
        <w:tc>
          <w:tcPr>
            <w:tcW w:w="1530" w:type="dxa"/>
          </w:tcPr>
          <w:p w14:paraId="3FF48AB5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237A112E" w14:textId="7661D438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</w:tr>
      <w:tr w:rsidR="0057138A" w:rsidRPr="00C969F8" w14:paraId="05649EC6" w14:textId="77777777" w:rsidTr="0057138A">
        <w:tc>
          <w:tcPr>
            <w:tcW w:w="6210" w:type="dxa"/>
          </w:tcPr>
          <w:p w14:paraId="1791C994" w14:textId="3575B7D6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ELEF_PREFERENCE_FOR_MOBILE_APP_INTERFACE_5_1</w:t>
            </w:r>
          </w:p>
        </w:tc>
        <w:tc>
          <w:tcPr>
            <w:tcW w:w="1080" w:type="dxa"/>
          </w:tcPr>
          <w:p w14:paraId="4EEEE3B1" w14:textId="62DCD332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Number</w:t>
            </w:r>
          </w:p>
        </w:tc>
        <w:tc>
          <w:tcPr>
            <w:tcW w:w="1530" w:type="dxa"/>
          </w:tcPr>
          <w:p w14:paraId="3DA1EE98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084B0946" w14:textId="22174E40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</w:tr>
      <w:tr w:rsidR="0057138A" w:rsidRPr="00C969F8" w14:paraId="5BBBAA94" w14:textId="77777777" w:rsidTr="0057138A">
        <w:tc>
          <w:tcPr>
            <w:tcW w:w="6210" w:type="dxa"/>
          </w:tcPr>
          <w:p w14:paraId="1DF09201" w14:textId="2B6051F5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ELEF_PREFERENCE_FOR_MOBILE_APP_NETWORK_CONNECTION_SAFTY_5_1</w:t>
            </w:r>
          </w:p>
        </w:tc>
        <w:tc>
          <w:tcPr>
            <w:tcW w:w="1080" w:type="dxa"/>
          </w:tcPr>
          <w:p w14:paraId="311DF6CC" w14:textId="0F3E6646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Number</w:t>
            </w:r>
          </w:p>
        </w:tc>
        <w:tc>
          <w:tcPr>
            <w:tcW w:w="1530" w:type="dxa"/>
          </w:tcPr>
          <w:p w14:paraId="6591C00E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2381D206" w14:textId="7321A1EC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</w:tr>
      <w:tr w:rsidR="0057138A" w:rsidRPr="00C969F8" w14:paraId="6BA9B454" w14:textId="77777777" w:rsidTr="0057138A">
        <w:tc>
          <w:tcPr>
            <w:tcW w:w="6210" w:type="dxa"/>
          </w:tcPr>
          <w:p w14:paraId="0D1F4DC5" w14:textId="040624A4" w:rsidR="0057138A" w:rsidRPr="00C969F8" w:rsidRDefault="0057138A" w:rsidP="001501F2">
            <w:pPr>
              <w:tabs>
                <w:tab w:val="left" w:pos="5000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ELEF_PREFERENCE_FOR_MOBILE_APP_COST_EFFECTIVENESS_5_1</w:t>
            </w:r>
          </w:p>
        </w:tc>
        <w:tc>
          <w:tcPr>
            <w:tcW w:w="1080" w:type="dxa"/>
          </w:tcPr>
          <w:p w14:paraId="04F74920" w14:textId="07F3D15A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Number</w:t>
            </w:r>
          </w:p>
        </w:tc>
        <w:tc>
          <w:tcPr>
            <w:tcW w:w="1530" w:type="dxa"/>
          </w:tcPr>
          <w:p w14:paraId="1DBCF9D7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75C95CD5" w14:textId="6C4DCF2C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</w:tr>
      <w:tr w:rsidR="0057138A" w:rsidRPr="00C969F8" w14:paraId="37713096" w14:textId="77777777" w:rsidTr="0057138A">
        <w:tc>
          <w:tcPr>
            <w:tcW w:w="6210" w:type="dxa"/>
          </w:tcPr>
          <w:p w14:paraId="45C8A04C" w14:textId="2EC3E5FE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MOBILE_APP_USAGE_FINAL_SELF_RATING_5_1</w:t>
            </w:r>
          </w:p>
        </w:tc>
        <w:tc>
          <w:tcPr>
            <w:tcW w:w="1080" w:type="dxa"/>
          </w:tcPr>
          <w:p w14:paraId="3CBA6B76" w14:textId="067B66C3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Number</w:t>
            </w:r>
          </w:p>
        </w:tc>
        <w:tc>
          <w:tcPr>
            <w:tcW w:w="1530" w:type="dxa"/>
          </w:tcPr>
          <w:p w14:paraId="56B95E44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20622CB9" w14:textId="0011AF51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</w:tr>
      <w:tr w:rsidR="0057138A" w:rsidRPr="00C969F8" w14:paraId="7CCE3ED7" w14:textId="77777777" w:rsidTr="0057138A">
        <w:tc>
          <w:tcPr>
            <w:tcW w:w="6210" w:type="dxa"/>
          </w:tcPr>
          <w:p w14:paraId="6A061D33" w14:textId="063B0B6B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RECOMMENDATION_MOBILE_BANK_APPS_FOR_OTHERS</w:t>
            </w:r>
          </w:p>
        </w:tc>
        <w:tc>
          <w:tcPr>
            <w:tcW w:w="1080" w:type="dxa"/>
          </w:tcPr>
          <w:p w14:paraId="079B2E08" w14:textId="147309DC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6741B016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5E0D2B42" w14:textId="19359FA4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</w:tr>
      <w:tr w:rsidR="0057138A" w:rsidRPr="00C969F8" w14:paraId="419191C5" w14:textId="77777777" w:rsidTr="0057138A">
        <w:tc>
          <w:tcPr>
            <w:tcW w:w="6210" w:type="dxa"/>
          </w:tcPr>
          <w:p w14:paraId="551806FA" w14:textId="1CF38E84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ELF_PREFERENCE_FEATURES_FOR_MOBILE_BANK_APP</w:t>
            </w:r>
          </w:p>
        </w:tc>
        <w:tc>
          <w:tcPr>
            <w:tcW w:w="1080" w:type="dxa"/>
          </w:tcPr>
          <w:p w14:paraId="15D08B7A" w14:textId="510E2658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tring</w:t>
            </w:r>
          </w:p>
        </w:tc>
        <w:tc>
          <w:tcPr>
            <w:tcW w:w="1530" w:type="dxa"/>
          </w:tcPr>
          <w:p w14:paraId="7C8374F3" w14:textId="77777777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40" w:type="dxa"/>
          </w:tcPr>
          <w:p w14:paraId="5A2A7FDE" w14:textId="05229428" w:rsidR="0057138A" w:rsidRPr="00C969F8" w:rsidRDefault="0057138A" w:rsidP="001501F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proofErr w:type="gramStart"/>
            <w:r w:rsidRPr="00C969F8">
              <w:rPr>
                <w:rFonts w:ascii="Times New Roman" w:hAnsi="Times New Roman" w:cs="Times New Roman"/>
                <w:sz w:val="14"/>
                <w:szCs w:val="14"/>
              </w:rPr>
              <w:t>SIMPLICITY;SECURITY</w:t>
            </w:r>
            <w:proofErr w:type="gramEnd"/>
          </w:p>
        </w:tc>
      </w:tr>
    </w:tbl>
    <w:p w14:paraId="71D4C55D" w14:textId="77777777" w:rsidR="00200F80" w:rsidRPr="00C969F8" w:rsidRDefault="00200F80">
      <w:pPr>
        <w:rPr>
          <w:rFonts w:ascii="Times New Roman" w:hAnsi="Times New Roman" w:cs="Times New Roman"/>
        </w:rPr>
      </w:pPr>
    </w:p>
    <w:sectPr w:rsidR="00200F80" w:rsidRPr="00C969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zEwNLM0NzA3MjdU0lEKTi0uzszPAykwrAUA0sJ1TiwAAAA="/>
  </w:docVars>
  <w:rsids>
    <w:rsidRoot w:val="00503115"/>
    <w:rsid w:val="00002538"/>
    <w:rsid w:val="00004A98"/>
    <w:rsid w:val="00011C1E"/>
    <w:rsid w:val="000135D2"/>
    <w:rsid w:val="00021CDF"/>
    <w:rsid w:val="00067546"/>
    <w:rsid w:val="0007131A"/>
    <w:rsid w:val="000B0F79"/>
    <w:rsid w:val="000B4DF8"/>
    <w:rsid w:val="000C36BC"/>
    <w:rsid w:val="00101CA0"/>
    <w:rsid w:val="0013232B"/>
    <w:rsid w:val="001345AE"/>
    <w:rsid w:val="001402B8"/>
    <w:rsid w:val="001501F2"/>
    <w:rsid w:val="00152C0E"/>
    <w:rsid w:val="00157288"/>
    <w:rsid w:val="0016576A"/>
    <w:rsid w:val="00170BA8"/>
    <w:rsid w:val="00175FC8"/>
    <w:rsid w:val="001D673C"/>
    <w:rsid w:val="001F7670"/>
    <w:rsid w:val="00200F80"/>
    <w:rsid w:val="002017AD"/>
    <w:rsid w:val="00204E6D"/>
    <w:rsid w:val="00236D39"/>
    <w:rsid w:val="00243EC8"/>
    <w:rsid w:val="00287BDD"/>
    <w:rsid w:val="002B0465"/>
    <w:rsid w:val="002C3877"/>
    <w:rsid w:val="00301F27"/>
    <w:rsid w:val="003124A4"/>
    <w:rsid w:val="00313E61"/>
    <w:rsid w:val="00327E08"/>
    <w:rsid w:val="00344CEC"/>
    <w:rsid w:val="00386FC8"/>
    <w:rsid w:val="003D61D2"/>
    <w:rsid w:val="004A6D40"/>
    <w:rsid w:val="004B7F90"/>
    <w:rsid w:val="004C2E0F"/>
    <w:rsid w:val="004E4EC9"/>
    <w:rsid w:val="00503115"/>
    <w:rsid w:val="00520F9D"/>
    <w:rsid w:val="00522A24"/>
    <w:rsid w:val="00531395"/>
    <w:rsid w:val="005452B8"/>
    <w:rsid w:val="00552AAF"/>
    <w:rsid w:val="00556676"/>
    <w:rsid w:val="00567DB7"/>
    <w:rsid w:val="0057138A"/>
    <w:rsid w:val="00584A44"/>
    <w:rsid w:val="005A1F25"/>
    <w:rsid w:val="005B42FB"/>
    <w:rsid w:val="005C6D08"/>
    <w:rsid w:val="005F79B9"/>
    <w:rsid w:val="00616F09"/>
    <w:rsid w:val="006421B0"/>
    <w:rsid w:val="00646DD0"/>
    <w:rsid w:val="006944C0"/>
    <w:rsid w:val="006B2C41"/>
    <w:rsid w:val="006C0BBD"/>
    <w:rsid w:val="006C7F82"/>
    <w:rsid w:val="006D18D8"/>
    <w:rsid w:val="006E45DE"/>
    <w:rsid w:val="006E58EE"/>
    <w:rsid w:val="006F7884"/>
    <w:rsid w:val="00715B76"/>
    <w:rsid w:val="00722BCF"/>
    <w:rsid w:val="0075374C"/>
    <w:rsid w:val="00754180"/>
    <w:rsid w:val="00762970"/>
    <w:rsid w:val="0077794D"/>
    <w:rsid w:val="00783D77"/>
    <w:rsid w:val="007A1826"/>
    <w:rsid w:val="007B12B8"/>
    <w:rsid w:val="007B1557"/>
    <w:rsid w:val="007B2932"/>
    <w:rsid w:val="007B3864"/>
    <w:rsid w:val="007C11BB"/>
    <w:rsid w:val="007E0922"/>
    <w:rsid w:val="00803F97"/>
    <w:rsid w:val="0082336D"/>
    <w:rsid w:val="00865770"/>
    <w:rsid w:val="00865F5B"/>
    <w:rsid w:val="008C46B8"/>
    <w:rsid w:val="008E40E9"/>
    <w:rsid w:val="00900C17"/>
    <w:rsid w:val="00901A87"/>
    <w:rsid w:val="00913483"/>
    <w:rsid w:val="009230FA"/>
    <w:rsid w:val="0094443A"/>
    <w:rsid w:val="00947AC1"/>
    <w:rsid w:val="009503AB"/>
    <w:rsid w:val="00956B43"/>
    <w:rsid w:val="00957FB0"/>
    <w:rsid w:val="00981442"/>
    <w:rsid w:val="009869B2"/>
    <w:rsid w:val="009F4C2E"/>
    <w:rsid w:val="00A165BD"/>
    <w:rsid w:val="00A21960"/>
    <w:rsid w:val="00A2443C"/>
    <w:rsid w:val="00A3663E"/>
    <w:rsid w:val="00A834AC"/>
    <w:rsid w:val="00AB09F5"/>
    <w:rsid w:val="00AB27CC"/>
    <w:rsid w:val="00AB2ED2"/>
    <w:rsid w:val="00AC1F5D"/>
    <w:rsid w:val="00AD7C9D"/>
    <w:rsid w:val="00AE488A"/>
    <w:rsid w:val="00AE4EB2"/>
    <w:rsid w:val="00B343A1"/>
    <w:rsid w:val="00B4665C"/>
    <w:rsid w:val="00B773C0"/>
    <w:rsid w:val="00BA191A"/>
    <w:rsid w:val="00BE155E"/>
    <w:rsid w:val="00BE68F4"/>
    <w:rsid w:val="00BF0518"/>
    <w:rsid w:val="00C14C45"/>
    <w:rsid w:val="00C46FC0"/>
    <w:rsid w:val="00C74FE1"/>
    <w:rsid w:val="00C965B0"/>
    <w:rsid w:val="00C969F8"/>
    <w:rsid w:val="00CB5C42"/>
    <w:rsid w:val="00CC422F"/>
    <w:rsid w:val="00D055F9"/>
    <w:rsid w:val="00D1481D"/>
    <w:rsid w:val="00D22256"/>
    <w:rsid w:val="00D546AF"/>
    <w:rsid w:val="00D72404"/>
    <w:rsid w:val="00D72CB8"/>
    <w:rsid w:val="00DA13A3"/>
    <w:rsid w:val="00DB076D"/>
    <w:rsid w:val="00DB4455"/>
    <w:rsid w:val="00DC04C7"/>
    <w:rsid w:val="00DC0C43"/>
    <w:rsid w:val="00DD79AA"/>
    <w:rsid w:val="00E052D0"/>
    <w:rsid w:val="00E07350"/>
    <w:rsid w:val="00E34E5A"/>
    <w:rsid w:val="00E46489"/>
    <w:rsid w:val="00E737AC"/>
    <w:rsid w:val="00E96ADB"/>
    <w:rsid w:val="00EB20AB"/>
    <w:rsid w:val="00EC2EA2"/>
    <w:rsid w:val="00EF3E33"/>
    <w:rsid w:val="00F62D7B"/>
    <w:rsid w:val="00F93205"/>
    <w:rsid w:val="00FB7873"/>
    <w:rsid w:val="00FC5F96"/>
    <w:rsid w:val="00FE48DB"/>
    <w:rsid w:val="00FF6D50"/>
    <w:rsid w:val="00FF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FAB9D"/>
  <w15:chartTrackingRefBased/>
  <w15:docId w15:val="{A7E8C9D0-D6E4-495B-8B8C-C4C5FBCD3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115"/>
    <w:rPr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B773C0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B466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C9A2AB-2C6D-4980-8A64-87FF79FCF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353</Words>
  <Characters>2015</Characters>
  <Application>Microsoft Office Word</Application>
  <DocSecurity>0</DocSecurity>
  <Lines>16</Lines>
  <Paragraphs>4</Paragraphs>
  <ScaleCrop>false</ScaleCrop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T</dc:creator>
  <cp:keywords/>
  <dc:description/>
  <cp:lastModifiedBy>Sampath T</cp:lastModifiedBy>
  <cp:revision>208</cp:revision>
  <cp:lastPrinted>2020-11-27T18:07:00Z</cp:lastPrinted>
  <dcterms:created xsi:type="dcterms:W3CDTF">2020-11-27T09:12:00Z</dcterms:created>
  <dcterms:modified xsi:type="dcterms:W3CDTF">2020-11-27T18:08:00Z</dcterms:modified>
</cp:coreProperties>
</file>